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F6BC4" w14:textId="5055A7CB" w:rsidR="00271F28" w:rsidRDefault="00955AF6" w:rsidP="00955AF6">
      <w:r>
        <w:rPr>
          <w:rFonts w:ascii="Courier New" w:eastAsia="Times New Roman" w:hAnsi="Courier New" w:cs="Courier New"/>
          <w:b/>
          <w:bCs/>
          <w:noProof/>
          <w:color w:val="008800"/>
          <w:sz w:val="20"/>
          <w:lang w:eastAsia="en-IN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5BD3D3" wp14:editId="0A8B70FF">
                <wp:simplePos x="0" y="0"/>
                <wp:positionH relativeFrom="margin">
                  <wp:align>center</wp:align>
                </wp:positionH>
                <wp:positionV relativeFrom="paragraph">
                  <wp:posOffset>-178377</wp:posOffset>
                </wp:positionV>
                <wp:extent cx="2126673" cy="401782"/>
                <wp:effectExtent l="0" t="0" r="26035" b="1778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6673" cy="40178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6DB84AA" w14:textId="209179ED" w:rsidR="00955AF6" w:rsidRPr="00502306" w:rsidRDefault="00955AF6" w:rsidP="00787DA1">
                            <w:pPr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  <w:u w:val="single"/>
                              </w:rPr>
                            </w:pPr>
                            <w:r w:rsidRPr="00502306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  <w:u w:val="single"/>
                              </w:rPr>
                              <w:t xml:space="preserve">Implementation of </w:t>
                            </w:r>
                            <w:r w:rsidR="00787DA1">
                              <w:rPr>
                                <w:rFonts w:ascii="Times New Roman" w:hAnsi="Times New Roman" w:cs="Times New Roman"/>
                                <w:sz w:val="32"/>
                                <w:szCs w:val="28"/>
                                <w:u w:val="single"/>
                              </w:rPr>
                              <w:t>BF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5BD3D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-14.05pt;width:167.45pt;height:31.6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" fillcolor="white [3201]" strokecolor="white [3212]" strokeweight=".5pt">
                <v:textbox>
                  <w:txbxContent>
                    <w:p w14:paraId="46DB84AA" w14:textId="209179ED" w:rsidR="00955AF6" w:rsidRPr="00502306" w:rsidRDefault="00955AF6" w:rsidP="00787DA1">
                      <w:pPr>
                        <w:rPr>
                          <w:rFonts w:ascii="Times New Roman" w:hAnsi="Times New Roman" w:cs="Times New Roman"/>
                          <w:sz w:val="32"/>
                          <w:szCs w:val="28"/>
                          <w:u w:val="single"/>
                        </w:rPr>
                      </w:pPr>
                      <w:r w:rsidRPr="00502306">
                        <w:rPr>
                          <w:rFonts w:ascii="Times New Roman" w:hAnsi="Times New Roman" w:cs="Times New Roman"/>
                          <w:sz w:val="32"/>
                          <w:szCs w:val="28"/>
                          <w:u w:val="single"/>
                        </w:rPr>
                        <w:t xml:space="preserve">Implementation of </w:t>
                      </w:r>
                      <w:r w:rsidR="00787DA1">
                        <w:rPr>
                          <w:rFonts w:ascii="Times New Roman" w:hAnsi="Times New Roman" w:cs="Times New Roman"/>
                          <w:sz w:val="32"/>
                          <w:szCs w:val="28"/>
                          <w:u w:val="single"/>
                        </w:rPr>
                        <w:t>BF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pPr w:leftFromText="180" w:rightFromText="180" w:vertAnchor="text" w:horzAnchor="margin" w:tblpXSpec="center" w:tblpY="154"/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6"/>
        <w:gridCol w:w="8957"/>
      </w:tblGrid>
      <w:tr w:rsidR="00787DA1" w:rsidRPr="00955AF6" w14:paraId="551EFB19" w14:textId="77777777" w:rsidTr="00787DA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4162925" w14:textId="4DFF9375" w:rsidR="00787DA1" w:rsidRPr="00955AF6" w:rsidRDefault="00ED35C3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="00787DA1"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</w:t>
            </w:r>
          </w:p>
          <w:p w14:paraId="21353CA5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2</w:t>
            </w:r>
          </w:p>
          <w:p w14:paraId="1264555E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3</w:t>
            </w:r>
          </w:p>
          <w:p w14:paraId="2E2BBF4E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4</w:t>
            </w:r>
          </w:p>
          <w:p w14:paraId="5F56EA1A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5</w:t>
            </w:r>
          </w:p>
          <w:p w14:paraId="245FCE53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6</w:t>
            </w:r>
          </w:p>
          <w:p w14:paraId="0A7B08B1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7</w:t>
            </w:r>
          </w:p>
          <w:p w14:paraId="2D092D2B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8</w:t>
            </w:r>
          </w:p>
          <w:p w14:paraId="54168D4E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9</w:t>
            </w:r>
          </w:p>
          <w:p w14:paraId="0037DC81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0</w:t>
            </w:r>
          </w:p>
          <w:p w14:paraId="7A12FB4E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1</w:t>
            </w:r>
          </w:p>
          <w:p w14:paraId="453FD340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2</w:t>
            </w:r>
          </w:p>
          <w:p w14:paraId="3C98267A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3</w:t>
            </w:r>
          </w:p>
          <w:p w14:paraId="3408E333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4</w:t>
            </w:r>
          </w:p>
          <w:p w14:paraId="5400DCF0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5</w:t>
            </w:r>
          </w:p>
          <w:p w14:paraId="4028D2FB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6</w:t>
            </w:r>
          </w:p>
          <w:p w14:paraId="7932C152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7</w:t>
            </w:r>
          </w:p>
          <w:p w14:paraId="2B2F5456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8</w:t>
            </w:r>
          </w:p>
          <w:p w14:paraId="51C3304C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9</w:t>
            </w:r>
          </w:p>
          <w:p w14:paraId="4820B145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0</w:t>
            </w:r>
          </w:p>
          <w:p w14:paraId="293D7FDB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1</w:t>
            </w:r>
          </w:p>
          <w:p w14:paraId="375EBB97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2</w:t>
            </w:r>
          </w:p>
          <w:p w14:paraId="484F7130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3</w:t>
            </w:r>
          </w:p>
          <w:p w14:paraId="2AB61668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4</w:t>
            </w:r>
          </w:p>
          <w:p w14:paraId="268650B3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5</w:t>
            </w:r>
          </w:p>
          <w:p w14:paraId="09D2B05B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6</w:t>
            </w:r>
          </w:p>
          <w:p w14:paraId="72C457EA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7</w:t>
            </w:r>
          </w:p>
          <w:p w14:paraId="716DA96F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8</w:t>
            </w:r>
          </w:p>
          <w:p w14:paraId="170A0A3A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9</w:t>
            </w:r>
          </w:p>
          <w:p w14:paraId="77371322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0</w:t>
            </w:r>
          </w:p>
          <w:p w14:paraId="16E5E4CF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1</w:t>
            </w:r>
          </w:p>
          <w:p w14:paraId="0C878A95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2</w:t>
            </w:r>
          </w:p>
          <w:p w14:paraId="46DC1E24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3</w:t>
            </w:r>
          </w:p>
          <w:p w14:paraId="057D24C5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4</w:t>
            </w:r>
          </w:p>
          <w:p w14:paraId="2CF85D4E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5</w:t>
            </w:r>
          </w:p>
          <w:p w14:paraId="4F20349B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6</w:t>
            </w:r>
          </w:p>
          <w:p w14:paraId="218EEBC9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7</w:t>
            </w:r>
          </w:p>
          <w:p w14:paraId="02F850D2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8</w:t>
            </w:r>
          </w:p>
          <w:p w14:paraId="0B4130C1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39</w:t>
            </w:r>
          </w:p>
          <w:p w14:paraId="5EF812E3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0</w:t>
            </w:r>
          </w:p>
          <w:p w14:paraId="6DF976D4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1</w:t>
            </w:r>
          </w:p>
          <w:p w14:paraId="165094E9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2</w:t>
            </w:r>
          </w:p>
          <w:p w14:paraId="2C6D65B8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3</w:t>
            </w:r>
          </w:p>
          <w:p w14:paraId="7BE40AB9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4</w:t>
            </w:r>
          </w:p>
          <w:p w14:paraId="767C54F6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5</w:t>
            </w:r>
          </w:p>
          <w:p w14:paraId="1AD46804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6</w:t>
            </w:r>
          </w:p>
          <w:p w14:paraId="61A724A9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7</w:t>
            </w:r>
          </w:p>
          <w:p w14:paraId="643664F9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8</w:t>
            </w:r>
          </w:p>
          <w:p w14:paraId="15CC8EC8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49</w:t>
            </w:r>
          </w:p>
          <w:p w14:paraId="638E5ED4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50</w:t>
            </w:r>
          </w:p>
          <w:p w14:paraId="67D8D27D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51</w:t>
            </w:r>
          </w:p>
          <w:p w14:paraId="040FFFB2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52</w:t>
            </w:r>
          </w:p>
        </w:tc>
        <w:tc>
          <w:tcPr>
            <w:tcW w:w="0" w:type="auto"/>
            <w:vAlign w:val="center"/>
            <w:hideMark/>
          </w:tcPr>
          <w:p w14:paraId="74D113EC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import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r w:rsidRPr="00955AF6">
              <w:rPr>
                <w:rFonts w:ascii="Courier New" w:eastAsia="Times New Roman" w:hAnsi="Courier New" w:cs="Courier New"/>
                <w:b/>
                <w:bCs/>
                <w:color w:val="0E84B5"/>
                <w:sz w:val="20"/>
                <w:lang w:eastAsia="en-IN" w:bidi="ar-SA"/>
              </w:rPr>
              <w:t>java.util</w:t>
            </w:r>
            <w:proofErr w:type="spellEnd"/>
            <w:r w:rsidRPr="00955AF6">
              <w:rPr>
                <w:rFonts w:ascii="Courier New" w:eastAsia="Times New Roman" w:hAnsi="Courier New" w:cs="Courier New"/>
                <w:b/>
                <w:bCs/>
                <w:color w:val="0E84B5"/>
                <w:sz w:val="20"/>
                <w:lang w:eastAsia="en-IN" w:bidi="ar-SA"/>
              </w:rPr>
              <w:t>.*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</w:t>
            </w:r>
          </w:p>
          <w:p w14:paraId="13F630C9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</w:p>
          <w:p w14:paraId="66BA3FCC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class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r w:rsidRPr="00955AF6">
              <w:rPr>
                <w:rFonts w:ascii="Courier New" w:eastAsia="Times New Roman" w:hAnsi="Courier New" w:cs="Courier New"/>
                <w:b/>
                <w:bCs/>
                <w:color w:val="BB0066"/>
                <w:sz w:val="20"/>
                <w:lang w:eastAsia="en-IN" w:bidi="ar-SA"/>
              </w:rPr>
              <w:t>MyGraph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{</w:t>
            </w:r>
          </w:p>
          <w:p w14:paraId="122E5878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Map&lt;</w:t>
            </w:r>
            <w:proofErr w:type="spellStart"/>
            <w:proofErr w:type="gram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Integer,HashSet</w:t>
            </w:r>
            <w:proofErr w:type="spellEnd"/>
            <w:proofErr w:type="gram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&lt;Integer&gt;&gt; 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mp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;</w:t>
            </w:r>
          </w:p>
          <w:p w14:paraId="1704A187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public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proofErr w:type="gramStart"/>
            <w:r w:rsidRPr="00955AF6">
              <w:rPr>
                <w:rFonts w:ascii="Courier New" w:eastAsia="Times New Roman" w:hAnsi="Courier New" w:cs="Courier New"/>
                <w:b/>
                <w:bCs/>
                <w:color w:val="0066BB"/>
                <w:sz w:val="20"/>
                <w:lang w:eastAsia="en-IN" w:bidi="ar-SA"/>
              </w:rPr>
              <w:t>MyGraph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{</w:t>
            </w:r>
          </w:p>
          <w:p w14:paraId="27B578C8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mp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= 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new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HashMap&lt;</w:t>
            </w:r>
            <w:proofErr w:type="gram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&gt;(</w:t>
            </w:r>
            <w:proofErr w:type="gram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77E76818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}</w:t>
            </w:r>
          </w:p>
          <w:p w14:paraId="03915FF3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public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void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proofErr w:type="gramStart"/>
            <w:r w:rsidRPr="00955AF6">
              <w:rPr>
                <w:rFonts w:ascii="Courier New" w:eastAsia="Times New Roman" w:hAnsi="Courier New" w:cs="Courier New"/>
                <w:b/>
                <w:bCs/>
                <w:color w:val="0066BB"/>
                <w:sz w:val="20"/>
                <w:lang w:eastAsia="en-IN" w:bidi="ar-SA"/>
              </w:rPr>
              <w:t>addEdge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End"/>
            <w:r w:rsidRPr="00955AF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int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v1,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int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v2,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boolean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isBiDir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{</w:t>
            </w:r>
          </w:p>
          <w:p w14:paraId="7B1AB13C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HashSet&lt;Integer&gt; v1Neighbor = </w:t>
            </w:r>
            <w:proofErr w:type="spellStart"/>
            <w:proofErr w:type="gram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mp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getOrDefault</w:t>
            </w:r>
            <w:proofErr w:type="spellEnd"/>
            <w:proofErr w:type="gram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v1,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new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HashSet&lt;&gt;());</w:t>
            </w:r>
          </w:p>
          <w:p w14:paraId="4A0E4155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v1Neighbor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add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v2);</w:t>
            </w:r>
          </w:p>
          <w:p w14:paraId="1FED4182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mp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put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v</w:t>
            </w:r>
            <w:proofErr w:type="gram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,v</w:t>
            </w:r>
            <w:proofErr w:type="gram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Neighbor);</w:t>
            </w:r>
          </w:p>
          <w:p w14:paraId="6BF6D3B8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if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isBiDir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) 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addEdge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v</w:t>
            </w:r>
            <w:proofErr w:type="gram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2,v</w:t>
            </w:r>
            <w:proofErr w:type="gram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1,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false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77251C39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}</w:t>
            </w:r>
          </w:p>
          <w:p w14:paraId="65B8A393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public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void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gramStart"/>
            <w:r w:rsidRPr="00955AF6">
              <w:rPr>
                <w:rFonts w:ascii="Courier New" w:eastAsia="Times New Roman" w:hAnsi="Courier New" w:cs="Courier New"/>
                <w:b/>
                <w:bCs/>
                <w:color w:val="0066BB"/>
                <w:sz w:val="20"/>
                <w:lang w:eastAsia="en-IN" w:bidi="ar-SA"/>
              </w:rPr>
              <w:t>display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{</w:t>
            </w:r>
          </w:p>
          <w:p w14:paraId="77683BC1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gramStart"/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for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spellStart"/>
            <w:proofErr w:type="gram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Map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Entry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&lt;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Integer,HashSet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&lt;Integer&gt;&gt; res : 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mp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entrySet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)){</w:t>
            </w:r>
          </w:p>
          <w:p w14:paraId="74C956E4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System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out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println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spellStart"/>
            <w:proofErr w:type="gram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res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getKey</w:t>
            </w:r>
            <w:proofErr w:type="spellEnd"/>
            <w:proofErr w:type="gram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() + 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shd w:val="clear" w:color="auto" w:fill="FFF0F0"/>
                <w:lang w:eastAsia="en-IN" w:bidi="ar-SA"/>
              </w:rPr>
              <w:t>" -&gt; "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+ 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res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getValue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));</w:t>
            </w:r>
          </w:p>
          <w:p w14:paraId="6B176BBA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}</w:t>
            </w:r>
          </w:p>
          <w:p w14:paraId="7C8CA4FE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}</w:t>
            </w:r>
          </w:p>
          <w:p w14:paraId="3AA2B02A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public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void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proofErr w:type="gramStart"/>
            <w:r w:rsidRPr="00955AF6">
              <w:rPr>
                <w:rFonts w:ascii="Courier New" w:eastAsia="Times New Roman" w:hAnsi="Courier New" w:cs="Courier New"/>
                <w:b/>
                <w:bCs/>
                <w:color w:val="0066BB"/>
                <w:sz w:val="20"/>
                <w:lang w:eastAsia="en-IN" w:bidi="ar-SA"/>
              </w:rPr>
              <w:t>bfs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End"/>
            <w:r w:rsidRPr="00955AF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int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src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{</w:t>
            </w:r>
          </w:p>
          <w:p w14:paraId="0E4D19E5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Queue&lt;Integer&gt; BFS = 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new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LinkedList&lt;</w:t>
            </w:r>
            <w:proofErr w:type="gram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&gt;(</w:t>
            </w:r>
            <w:proofErr w:type="gram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3EE7297A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BFS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add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src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452F0B81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System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out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print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src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38D93A11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HashSet&lt;Integer&gt; vis = 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new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HashSet&lt;</w:t>
            </w:r>
            <w:proofErr w:type="gram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&gt;(</w:t>
            </w:r>
            <w:proofErr w:type="gram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00956EBA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vis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add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src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7FC59328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gramStart"/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while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!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BFS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isEmpty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)){</w:t>
            </w:r>
          </w:p>
          <w:p w14:paraId="59AB7192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int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temp = 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BFS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poll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);</w:t>
            </w:r>
          </w:p>
          <w:p w14:paraId="2130E627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HashSet&lt;Integer&gt; Neighbours = 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mp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get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temp);</w:t>
            </w:r>
          </w:p>
          <w:p w14:paraId="6BFA2029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for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(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int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proofErr w:type="gram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tem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:</w:t>
            </w:r>
            <w:proofErr w:type="gram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Neighbours) {</w:t>
            </w:r>
          </w:p>
          <w:p w14:paraId="75B0B55C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    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if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gram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!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vis</w:t>
            </w:r>
            <w:proofErr w:type="gram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contains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tem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) {</w:t>
            </w:r>
          </w:p>
          <w:p w14:paraId="172A7CFD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        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System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out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print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shd w:val="clear" w:color="auto" w:fill="FFF0F0"/>
                <w:lang w:eastAsia="en-IN" w:bidi="ar-SA"/>
              </w:rPr>
              <w:t>"-&gt;"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+ 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tem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5409C568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        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BFS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add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tem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15E71C46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        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vis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add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tem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5E3455B6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    }</w:t>
            </w:r>
          </w:p>
          <w:p w14:paraId="18C90E5F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    }</w:t>
            </w:r>
          </w:p>
          <w:p w14:paraId="74391186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}</w:t>
            </w:r>
          </w:p>
          <w:p w14:paraId="4C6238AA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System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out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println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);</w:t>
            </w:r>
          </w:p>
          <w:p w14:paraId="6F24BCAE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}</w:t>
            </w:r>
          </w:p>
          <w:p w14:paraId="6F6740C4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}</w:t>
            </w:r>
          </w:p>
          <w:p w14:paraId="672C8C39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</w:p>
          <w:p w14:paraId="330C4BA3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public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class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r w:rsidRPr="00955AF6">
              <w:rPr>
                <w:rFonts w:ascii="Courier New" w:eastAsia="Times New Roman" w:hAnsi="Courier New" w:cs="Courier New"/>
                <w:b/>
                <w:bCs/>
                <w:color w:val="BB0066"/>
                <w:sz w:val="20"/>
                <w:lang w:eastAsia="en-IN" w:bidi="ar-SA"/>
              </w:rPr>
              <w:t>Graph_with_Map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{</w:t>
            </w:r>
          </w:p>
          <w:p w14:paraId="79BE7963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public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static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333399"/>
                <w:sz w:val="20"/>
                <w:lang w:eastAsia="en-IN" w:bidi="ar-SA"/>
              </w:rPr>
              <w:t>void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gramStart"/>
            <w:r w:rsidRPr="00955AF6">
              <w:rPr>
                <w:rFonts w:ascii="Courier New" w:eastAsia="Times New Roman" w:hAnsi="Courier New" w:cs="Courier New"/>
                <w:b/>
                <w:bCs/>
                <w:color w:val="0066BB"/>
                <w:sz w:val="20"/>
                <w:lang w:eastAsia="en-IN" w:bidi="ar-SA"/>
              </w:rPr>
              <w:t>main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String[] 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args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 {</w:t>
            </w:r>
          </w:p>
          <w:p w14:paraId="1B43CE9E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MyGraph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obj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= 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new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</w:t>
            </w:r>
            <w:proofErr w:type="spellStart"/>
            <w:proofErr w:type="gram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MyGraph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135A3C6C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spellStart"/>
            <w:proofErr w:type="gram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obj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addEdge</w:t>
            </w:r>
            <w:proofErr w:type="spellEnd"/>
            <w:proofErr w:type="gram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1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2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true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07CCB77B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spellStart"/>
            <w:proofErr w:type="gram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obj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addEdge</w:t>
            </w:r>
            <w:proofErr w:type="spellEnd"/>
            <w:proofErr w:type="gram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1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3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true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53A79EA8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spellStart"/>
            <w:proofErr w:type="gram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obj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addEdge</w:t>
            </w:r>
            <w:proofErr w:type="spellEnd"/>
            <w:proofErr w:type="gram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3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4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false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607E7CFA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spellStart"/>
            <w:proofErr w:type="gram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obj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addEdge</w:t>
            </w:r>
            <w:proofErr w:type="spellEnd"/>
            <w:proofErr w:type="gram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3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5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true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6F8D7CE0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spellStart"/>
            <w:proofErr w:type="gram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obj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addEdge</w:t>
            </w:r>
            <w:proofErr w:type="spellEnd"/>
            <w:proofErr w:type="gram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5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6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true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21FC9975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spellStart"/>
            <w:proofErr w:type="gram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obj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addEdge</w:t>
            </w:r>
            <w:proofErr w:type="spellEnd"/>
            <w:proofErr w:type="gram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2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4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,</w:t>
            </w:r>
            <w:r w:rsidRPr="00955AF6">
              <w:rPr>
                <w:rFonts w:ascii="Courier New" w:eastAsia="Times New Roman" w:hAnsi="Courier New" w:cs="Courier New"/>
                <w:b/>
                <w:bCs/>
                <w:color w:val="008800"/>
                <w:sz w:val="20"/>
                <w:lang w:eastAsia="en-IN" w:bidi="ar-SA"/>
              </w:rPr>
              <w:t>true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7297EF8C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spellStart"/>
            <w:proofErr w:type="gram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obj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display</w:t>
            </w:r>
            <w:proofErr w:type="spellEnd"/>
            <w:proofErr w:type="gram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);</w:t>
            </w:r>
          </w:p>
          <w:p w14:paraId="49CDCA17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    </w:t>
            </w:r>
            <w:proofErr w:type="spellStart"/>
            <w:proofErr w:type="gramStart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obj.</w:t>
            </w:r>
            <w:r w:rsidRPr="00955AF6">
              <w:rPr>
                <w:rFonts w:ascii="Courier New" w:eastAsia="Times New Roman" w:hAnsi="Courier New" w:cs="Courier New"/>
                <w:color w:val="0000CC"/>
                <w:sz w:val="20"/>
                <w:lang w:eastAsia="en-IN" w:bidi="ar-SA"/>
              </w:rPr>
              <w:t>bfs</w:t>
            </w:r>
            <w:proofErr w:type="spellEnd"/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(</w:t>
            </w:r>
            <w:proofErr w:type="gramEnd"/>
            <w:r w:rsidRPr="00955AF6">
              <w:rPr>
                <w:rFonts w:ascii="Courier New" w:eastAsia="Times New Roman" w:hAnsi="Courier New" w:cs="Courier New"/>
                <w:b/>
                <w:bCs/>
                <w:color w:val="0000DD"/>
                <w:sz w:val="20"/>
                <w:lang w:eastAsia="en-IN" w:bidi="ar-SA"/>
              </w:rPr>
              <w:t>1</w:t>
            </w: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);</w:t>
            </w:r>
          </w:p>
          <w:p w14:paraId="76CEB47C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 xml:space="preserve">    }</w:t>
            </w:r>
          </w:p>
          <w:p w14:paraId="72EEFAF8" w14:textId="77777777" w:rsidR="00787DA1" w:rsidRPr="00955AF6" w:rsidRDefault="00787DA1" w:rsidP="00787D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4" w:lineRule="atLeast"/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</w:pPr>
            <w:r w:rsidRPr="00955AF6">
              <w:rPr>
                <w:rFonts w:ascii="Courier New" w:eastAsia="Times New Roman" w:hAnsi="Courier New" w:cs="Courier New"/>
                <w:color w:val="333333"/>
                <w:sz w:val="20"/>
                <w:lang w:eastAsia="en-IN" w:bidi="ar-SA"/>
              </w:rPr>
              <w:t>}</w:t>
            </w:r>
          </w:p>
        </w:tc>
      </w:tr>
    </w:tbl>
    <w:p w14:paraId="77645371" w14:textId="5DE020CB" w:rsidR="00955AF6" w:rsidRPr="00955AF6" w:rsidRDefault="00955AF6" w:rsidP="0070535C">
      <w:pPr>
        <w:tabs>
          <w:tab w:val="left" w:pos="8051"/>
        </w:tabs>
      </w:pPr>
    </w:p>
    <w:sectPr w:rsidR="00955AF6" w:rsidRPr="00955AF6" w:rsidSect="0073321B">
      <w:headerReference w:type="default" r:id="rId6"/>
      <w:pgSz w:w="11906" w:h="16838"/>
      <w:pgMar w:top="709" w:right="849" w:bottom="1440" w:left="709" w:header="708" w:footer="708" w:gutter="0"/>
      <w:pgBorders w:offsetFrom="page">
        <w:top w:val="threeDEngrave" w:sz="24" w:space="24" w:color="auto"/>
        <w:left w:val="threeDEngrave" w:sz="24" w:space="24" w:color="auto"/>
        <w:bottom w:val="threeDEmboss" w:sz="24" w:space="24" w:color="auto"/>
        <w:right w:val="threeDEmboss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4B9A5" w14:textId="77777777" w:rsidR="00295779" w:rsidRDefault="00295779" w:rsidP="00955AF6">
      <w:pPr>
        <w:spacing w:after="0" w:line="240" w:lineRule="auto"/>
      </w:pPr>
      <w:r>
        <w:separator/>
      </w:r>
    </w:p>
  </w:endnote>
  <w:endnote w:type="continuationSeparator" w:id="0">
    <w:p w14:paraId="2C0A99B6" w14:textId="77777777" w:rsidR="00295779" w:rsidRDefault="00295779" w:rsidP="00955A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A4C4C" w14:textId="77777777" w:rsidR="00295779" w:rsidRDefault="00295779" w:rsidP="00955AF6">
      <w:pPr>
        <w:spacing w:after="0" w:line="240" w:lineRule="auto"/>
      </w:pPr>
      <w:r>
        <w:separator/>
      </w:r>
    </w:p>
  </w:footnote>
  <w:footnote w:type="continuationSeparator" w:id="0">
    <w:p w14:paraId="4E9692DC" w14:textId="77777777" w:rsidR="00295779" w:rsidRDefault="00295779" w:rsidP="00955A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DAFFA3" w14:textId="0A189D74" w:rsidR="00955AF6" w:rsidRDefault="00955AF6">
    <w:pPr>
      <w:pStyle w:val="Header"/>
    </w:pPr>
    <w:r>
      <w:tab/>
      <w:t xml:space="preserve"> </w:t>
    </w:r>
    <w:r>
      <w:tab/>
      <w:t xml:space="preserve">    Himanshu Sharma</w:t>
    </w:r>
  </w:p>
  <w:p w14:paraId="736761DA" w14:textId="483147BD" w:rsidR="00955AF6" w:rsidRDefault="00955AF6">
    <w:pPr>
      <w:pStyle w:val="Header"/>
    </w:pPr>
    <w:r>
      <w:tab/>
    </w:r>
    <w:r>
      <w:tab/>
      <w:t>201550062</w:t>
    </w:r>
  </w:p>
  <w:p w14:paraId="7F122090" w14:textId="77777777" w:rsidR="00955AF6" w:rsidRDefault="00955AF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0tDS2sDQwNjK0NDZR0lEKTi0uzszPAykwqgUAC30k5SwAAAA="/>
  </w:docVars>
  <w:rsids>
    <w:rsidRoot w:val="00955AF6"/>
    <w:rsid w:val="00271F28"/>
    <w:rsid w:val="00295779"/>
    <w:rsid w:val="0037636C"/>
    <w:rsid w:val="0070535C"/>
    <w:rsid w:val="0073321B"/>
    <w:rsid w:val="00761C76"/>
    <w:rsid w:val="00787DA1"/>
    <w:rsid w:val="00955AF6"/>
    <w:rsid w:val="00ED3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0A900"/>
  <w15:chartTrackingRefBased/>
  <w15:docId w15:val="{6F513238-41DA-435D-9749-E76FAB07AC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A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55AF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eastAsia="en-IN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55AF6"/>
    <w:rPr>
      <w:rFonts w:ascii="Courier New" w:eastAsia="Times New Roman" w:hAnsi="Courier New" w:cs="Courier New"/>
      <w:sz w:val="20"/>
      <w:lang w:eastAsia="en-IN" w:bidi="ar-SA"/>
    </w:rPr>
  </w:style>
  <w:style w:type="paragraph" w:styleId="Header">
    <w:name w:val="header"/>
    <w:basedOn w:val="Normal"/>
    <w:link w:val="HeaderChar"/>
    <w:uiPriority w:val="99"/>
    <w:unhideWhenUsed/>
    <w:rsid w:val="00955A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5AF6"/>
  </w:style>
  <w:style w:type="paragraph" w:styleId="Footer">
    <w:name w:val="footer"/>
    <w:basedOn w:val="Normal"/>
    <w:link w:val="FooterChar"/>
    <w:uiPriority w:val="99"/>
    <w:unhideWhenUsed/>
    <w:rsid w:val="00955A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5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0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8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anshu Sharma</dc:creator>
  <cp:keywords/>
  <dc:description/>
  <cp:lastModifiedBy>Himanshu Sharma</cp:lastModifiedBy>
  <cp:revision>4</cp:revision>
  <dcterms:created xsi:type="dcterms:W3CDTF">2022-04-23T14:56:00Z</dcterms:created>
  <dcterms:modified xsi:type="dcterms:W3CDTF">2022-04-25T14:12:00Z</dcterms:modified>
</cp:coreProperties>
</file>